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450A0" w14:textId="77777777" w:rsidR="00C170E4" w:rsidRDefault="00C170E4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</w:pPr>
    </w:p>
    <w:p w14:paraId="1B2A43A7" w14:textId="12D7B7D6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Welcome Screen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</w:t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(Lulu appears, smiling and waving)</w:t>
      </w:r>
    </w:p>
    <w:p w14:paraId="3F721C3C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Hi there! I'm Lulu, and I’m super excited to meet you!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🎉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I’m here to help you get better at languages, just like a trusty sidekick. Let's start by getting to know you a bit better, so I can help in the best way possible! Ready? Let’s go!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💬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</w:p>
    <w:p w14:paraId="38A79E55" w14:textId="4BC68A1D" w:rsidR="00EB55F0" w:rsidRPr="00EB55F0" w:rsidRDefault="00EB55F0" w:rsidP="00C170E4">
      <w:pPr>
        <w:pStyle w:val="Ttulo1"/>
        <w:rPr>
          <w:rFonts w:eastAsia="Times New Roman"/>
          <w:lang w:bidi="he-IL"/>
        </w:rPr>
      </w:pPr>
      <w:r>
        <w:rPr>
          <w:rFonts w:eastAsia="Times New Roman"/>
          <w:lang w:bidi="he-IL"/>
        </w:rPr>
        <w:t>(</w:t>
      </w:r>
      <w:r w:rsidR="00C170E4">
        <w:rPr>
          <w:rFonts w:eastAsia="Times New Roman"/>
          <w:lang w:bidi="he-IL"/>
        </w:rPr>
        <w:t>A</w:t>
      </w:r>
      <w:r w:rsidRPr="00EB55F0">
        <w:rPr>
          <w:rFonts w:eastAsia="Times New Roman"/>
          <w:lang w:bidi="he-IL"/>
        </w:rPr>
        <w:t>.</w:t>
      </w:r>
      <w:r>
        <w:rPr>
          <w:rFonts w:eastAsia="Times New Roman"/>
          <w:lang w:bidi="he-IL"/>
        </w:rPr>
        <w:t xml:space="preserve"> Essentials)</w:t>
      </w:r>
    </w:p>
    <w:p w14:paraId="17B1F6FA" w14:textId="04E74DFD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51B66B7F">
          <v:rect id="_x0000_i1025" style="width:0;height:1.5pt" o:hralign="center" o:hrstd="t" o:hr="t" fillcolor="#a0a0a0" stroked="f"/>
        </w:pict>
      </w:r>
    </w:p>
    <w:p w14:paraId="5CBCC7ED" w14:textId="77777777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1. What's Your Name?</w:t>
      </w:r>
    </w:p>
    <w:p w14:paraId="514EA680" w14:textId="6127D3C3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Before we start, tell me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how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should I</w:t>
      </w:r>
      <w:proofErr w:type="gramEnd"/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call you!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😊</w:t>
      </w:r>
      <w:r>
        <w:rPr>
          <w:rFonts w:ascii="Segoe UI Emoji" w:eastAsia="Times New Roman" w:hAnsi="Segoe UI Emoji" w:cs="Segoe UI Emoji"/>
          <w:sz w:val="24"/>
          <w:szCs w:val="24"/>
          <w:lang w:bidi="he-IL"/>
        </w:rPr>
        <w:t xml:space="preserve"> </w:t>
      </w:r>
      <w:proofErr w:type="gramStart"/>
      <w:r>
        <w:rPr>
          <w:rFonts w:ascii="Segoe UI Emoji" w:eastAsia="Times New Roman" w:hAnsi="Segoe UI Emoji" w:cs="Segoe UI Emoji"/>
          <w:sz w:val="24"/>
          <w:szCs w:val="24"/>
          <w:lang w:bidi="he-IL"/>
        </w:rPr>
        <w:t>Or</w:t>
      </w:r>
      <w:proofErr w:type="gramEnd"/>
      <w:r>
        <w:rPr>
          <w:rFonts w:ascii="Segoe UI Emoji" w:eastAsia="Times New Roman" w:hAnsi="Segoe UI Emoji" w:cs="Segoe UI Emoji"/>
          <w:sz w:val="24"/>
          <w:szCs w:val="24"/>
          <w:lang w:bidi="he-IL"/>
        </w:rPr>
        <w:t xml:space="preserve"> should I give you a secret nickname?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</w:p>
    <w:p w14:paraId="51566519" w14:textId="23476455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(Text input field for their name/nickname</w:t>
      </w:r>
      <w:r w:rsidR="00C170E4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+ which nickname you will give me?</w:t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)</w:t>
      </w:r>
    </w:p>
    <w:p w14:paraId="7A715FCC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0DA0612E">
          <v:rect id="_x0000_i1043" style="width:0;height:1.5pt" o:hralign="center" o:hrstd="t" o:hr="t" fillcolor="#a0a0a0" stroked="f"/>
        </w:pict>
      </w:r>
    </w:p>
    <w:p w14:paraId="6A750EA4" w14:textId="4193B8ED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2</w:t>
      </w: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. Home Language</w:t>
      </w:r>
    </w:p>
    <w:p w14:paraId="3EFEDB8A" w14:textId="1B887594" w:rsidR="00C170E4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Nice to meet you, [Child's Name]! 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I like to call you like this.</w:t>
      </w:r>
    </w:p>
    <w:p w14:paraId="27BF9B65" w14:textId="04E0CC00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First things first—what language do you speak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(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most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)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at home?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🤔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</w:t>
      </w:r>
    </w:p>
    <w:p w14:paraId="7CB94828" w14:textId="77777777" w:rsidR="00EB55F0" w:rsidRPr="00EB55F0" w:rsidRDefault="00EB55F0" w:rsidP="00EB55F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[Language Options + 'Other']</w:t>
      </w:r>
    </w:p>
    <w:p w14:paraId="45D1AE7D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5E46CD7D">
          <v:rect id="_x0000_i1026" style="width:0;height:1.5pt" o:hralign="center" o:hrstd="t" o:hr="t" fillcolor="#a0a0a0" stroked="f"/>
        </w:pict>
      </w:r>
    </w:p>
    <w:p w14:paraId="3752267C" w14:textId="7FC56E70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3</w:t>
      </w: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School Grade</w:t>
      </w:r>
    </w:p>
    <w:p w14:paraId="659B3072" w14:textId="14A934D5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>"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I love school time! Which grade are you in?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😊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</w:t>
      </w:r>
    </w:p>
    <w:p w14:paraId="0D9E779C" w14:textId="77777777" w:rsidR="00EB55F0" w:rsidRPr="00EB55F0" w:rsidRDefault="00EB55F0" w:rsidP="00EB55F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[Language Options + 'Other']</w:t>
      </w:r>
    </w:p>
    <w:p w14:paraId="135F4842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692B25B3">
          <v:rect id="_x0000_i1045" style="width:0;height:1.5pt" o:hralign="center" o:hrstd="t" o:hr="t" fillcolor="#a0a0a0" stroked="f"/>
        </w:pict>
      </w:r>
    </w:p>
    <w:p w14:paraId="181FBB98" w14:textId="0826345A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4</w:t>
      </w: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. School Languages</w:t>
      </w:r>
    </w:p>
    <w:p w14:paraId="146C62F4" w14:textId="6BB156D9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Awesome! Now, which language is </w:t>
      </w:r>
      <w:proofErr w:type="spellStart"/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your</w:t>
      </w:r>
      <w:proofErr w:type="spellEnd"/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have to</w:t>
      </w:r>
      <w:proofErr w:type="gramEnd"/>
      <w:r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 xml:space="preserve"> speak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in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your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school? This could be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lastRenderedPageBreak/>
        <w:t>Luxembourgish, French, German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, English, or all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.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🌍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(Here you could provide a list of possible school languages, depending on the school system in Luxembourg.)</w:t>
      </w:r>
    </w:p>
    <w:p w14:paraId="72A7B528" w14:textId="6143AB27" w:rsidR="00EB55F0" w:rsidRDefault="00EB55F0" w:rsidP="00C170E4">
      <w:pPr>
        <w:pStyle w:val="Ttulo1"/>
        <w:rPr>
          <w:rFonts w:eastAsia="Times New Roman"/>
          <w:lang w:bidi="he-IL"/>
        </w:rPr>
      </w:pPr>
      <w:r>
        <w:rPr>
          <w:rFonts w:eastAsia="Times New Roman"/>
          <w:lang w:bidi="he-IL"/>
        </w:rPr>
        <w:t>(</w:t>
      </w:r>
      <w:r w:rsidR="00C170E4">
        <w:rPr>
          <w:rFonts w:eastAsia="Times New Roman"/>
          <w:lang w:bidi="he-IL"/>
        </w:rPr>
        <w:t>B</w:t>
      </w:r>
      <w:r>
        <w:rPr>
          <w:rFonts w:eastAsia="Times New Roman"/>
          <w:lang w:bidi="he-IL"/>
        </w:rPr>
        <w:t>. Pre-assessment)</w:t>
      </w:r>
    </w:p>
    <w:p w14:paraId="1D1CEEFA" w14:textId="14F0BDA2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5D4612E5">
          <v:rect id="_x0000_i1027" style="width:0;height:1.5pt" o:hralign="center" o:hrstd="t" o:hr="t" fillcolor="#a0a0a0" stroked="f"/>
        </w:pict>
      </w:r>
    </w:p>
    <w:p w14:paraId="7A08B978" w14:textId="3F21F640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5</w:t>
      </w: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. Languages You Find Easy</w:t>
      </w:r>
    </w:p>
    <w:p w14:paraId="3BC029D4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Which language do you feel </w:t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most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comfortable with at school? Like, you totally rock it!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😎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</w:p>
    <w:p w14:paraId="56117FF5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 List of school languages</w:t>
      </w:r>
    </w:p>
    <w:p w14:paraId="7866C0F4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644FB6E7">
          <v:rect id="_x0000_i1028" style="width:0;height:1.5pt" o:hralign="center" o:hrstd="t" o:hr="t" fillcolor="#a0a0a0" stroked="f"/>
        </w:pict>
      </w:r>
    </w:p>
    <w:p w14:paraId="19054083" w14:textId="77777777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4. Languages You Find Challenging</w:t>
      </w:r>
    </w:p>
    <w:p w14:paraId="79889C68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Great job! Now, which language is the </w:t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trickiest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for you? No worries—I'm here to help!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😅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(Allow the child to select a language or type one in.)</w:t>
      </w:r>
    </w:p>
    <w:p w14:paraId="08E5322D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6128A258">
          <v:rect id="_x0000_i1029" style="width:0;height:1.5pt" o:hralign="center" o:hrstd="t" o:hr="t" fillcolor="#a0a0a0" stroked="f"/>
        </w:pict>
      </w:r>
    </w:p>
    <w:p w14:paraId="5BC2AD81" w14:textId="77777777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5. Favorite School Subjects</w:t>
      </w:r>
    </w:p>
    <w:p w14:paraId="568720CD" w14:textId="37E3DC83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 xml:space="preserve">"Yay, we’re on a roll!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For me to get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no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you more.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What’s your favorite subject in school?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One you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really enjoy learning about?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🧠✨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 (Allow them to choose from popular subjects like Math, Science, Art, etc.)</w:t>
      </w:r>
    </w:p>
    <w:p w14:paraId="19024ABE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6EE8EF6B">
          <v:rect id="_x0000_i1030" style="width:0;height:1.5pt" o:hralign="center" o:hrstd="t" o:hr="t" fillcolor="#a0a0a0" stroked="f"/>
        </w:pict>
      </w:r>
    </w:p>
    <w:p w14:paraId="07FA0E94" w14:textId="77777777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6. Least Favorite Subjects</w:t>
      </w:r>
    </w:p>
    <w:p w14:paraId="1F0DF60B" w14:textId="2D77968D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>"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That is also one of my favorites! – But now, d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on’t worry, we all have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also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a subject we like a little less. Is there one subject that’s not your favorite?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🤐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</w:p>
    <w:p w14:paraId="75A4D943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 List of subjects again</w:t>
      </w:r>
    </w:p>
    <w:p w14:paraId="487DC3F8" w14:textId="21D39747" w:rsid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(3. Designing our Goals)</w:t>
      </w:r>
    </w:p>
    <w:p w14:paraId="502FD44D" w14:textId="112EB90C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7935D9D3">
          <v:rect id="_x0000_i1031" style="width:0;height:1.5pt" o:hralign="center" o:hrstd="t" o:hr="t" fillcolor="#a0a0a0" stroked="f"/>
        </w:pict>
      </w:r>
    </w:p>
    <w:p w14:paraId="55F07CA4" w14:textId="77777777" w:rsidR="00EB55F0" w:rsidRPr="00EB55F0" w:rsidRDefault="00EB55F0" w:rsidP="00EB55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7"/>
          <w:szCs w:val="27"/>
          <w:lang w:bidi="he-IL"/>
        </w:rPr>
        <w:t>7. What Do You Want Lulu’s Help With?</w:t>
      </w:r>
    </w:p>
    <w:p w14:paraId="05EA8449" w14:textId="33A4A1E3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>"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I already know a lot about you,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[Child's Name]! </w:t>
      </w:r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We ar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gonn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have a great time together.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lastRenderedPageBreak/>
        <w:t xml:space="preserve">Now, here’s 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my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part! 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I can do many things, but I want to know h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ow can I help you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best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? Would you like to practice chatting in a language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you need to master from scratch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, or do you need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just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some help with 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classes and maybe 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specific vocabulary during certain 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lessons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?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🗣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️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💬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</w:p>
    <w:p w14:paraId="10E19CCB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</w:t>
      </w:r>
    </w:p>
    <w:p w14:paraId="3A48DB08" w14:textId="4D38769C" w:rsidR="00EB55F0" w:rsidRPr="00EB55F0" w:rsidRDefault="00EB55F0" w:rsidP="00EB55F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Practice conversation in [language choice]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.</w:t>
      </w:r>
    </w:p>
    <w:p w14:paraId="1807A018" w14:textId="4578FAC0" w:rsidR="00EB55F0" w:rsidRPr="00EB55F0" w:rsidRDefault="00EB55F0" w:rsidP="00EB55F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Help with vocabulary 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>in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[subject]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classes.</w:t>
      </w:r>
    </w:p>
    <w:p w14:paraId="7795788E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21F25A88">
          <v:rect id="_x0000_i1032" style="width:0;height:1.5pt" o:hralign="center" o:hrstd="t" o:hr="t" fillcolor="#a0a0a0" stroked="f"/>
        </w:pict>
      </w:r>
    </w:p>
    <w:p w14:paraId="2C2F004A" w14:textId="657EBA5D" w:rsidR="00C170E4" w:rsidRDefault="00C170E4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8. Closure onboarding</w:t>
      </w:r>
    </w:p>
    <w:p w14:paraId="75EC1F3F" w14:textId="77777777" w:rsidR="00C170E4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Lulu: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br/>
        <w:t>"Wow,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a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mazing!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That will be easy for me. We are going to be a great team. I will teach how to become a Luxembourger. We will rock.</w:t>
      </w:r>
      <w:r w:rsidR="00C170E4" w:rsidRPr="00C170E4">
        <w:rPr>
          <w:rFonts w:ascii="Segoe UI Emoji" w:eastAsia="Times New Roman" w:hAnsi="Segoe UI Emoji" w:cs="Segoe UI Emoji"/>
          <w:sz w:val="24"/>
          <w:szCs w:val="24"/>
          <w:lang w:bidi="he-IL"/>
        </w:rPr>
        <w:t xml:space="preserve"> </w:t>
      </w:r>
      <w:r w:rsidR="00C170E4"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😎</w:t>
      </w:r>
      <w:r w:rsidR="00C170E4"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  <w:r w:rsidR="00C170E4">
        <w:rPr>
          <w:rFonts w:ascii="Times New Roman" w:eastAsia="Times New Roman" w:hAnsi="Times New Roman" w:cs="Times New Roman"/>
          <w:sz w:val="24"/>
          <w:szCs w:val="24"/>
          <w:lang w:bidi="he-IL"/>
        </w:rPr>
        <w:br/>
      </w:r>
    </w:p>
    <w:p w14:paraId="51E2C110" w14:textId="77777777" w:rsidR="00C170E4" w:rsidRDefault="00C170E4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</w:p>
    <w:p w14:paraId="1330AABD" w14:textId="3ACE2421" w:rsidR="00C170E4" w:rsidRPr="00EB55F0" w:rsidRDefault="00C170E4" w:rsidP="00C170E4">
      <w:pPr>
        <w:pStyle w:val="Ttulo1"/>
        <w:rPr>
          <w:rFonts w:eastAsia="Times New Roman"/>
          <w:b/>
          <w:bCs/>
          <w:sz w:val="27"/>
          <w:szCs w:val="27"/>
          <w:lang w:bidi="he-IL"/>
        </w:rPr>
      </w:pPr>
      <w:r>
        <w:rPr>
          <w:rFonts w:eastAsia="Times New Roman"/>
          <w:lang w:bidi="he-IL"/>
        </w:rPr>
        <w:t>(C. Extra configuration)</w:t>
      </w:r>
      <w:r>
        <w:rPr>
          <w:rFonts w:eastAsia="Times New Roman"/>
          <w:lang w:bidi="he-IL"/>
        </w:rPr>
        <w:br/>
      </w:r>
      <w:r>
        <w:rPr>
          <w:rFonts w:eastAsia="Times New Roman"/>
          <w:b/>
          <w:bCs/>
          <w:sz w:val="27"/>
          <w:szCs w:val="27"/>
          <w:lang w:bidi="he-IL"/>
        </w:rPr>
        <w:t>9</w:t>
      </w:r>
      <w:r w:rsidRPr="00EB55F0">
        <w:rPr>
          <w:rFonts w:eastAsia="Times New Roman"/>
          <w:b/>
          <w:bCs/>
          <w:sz w:val="27"/>
          <w:szCs w:val="27"/>
          <w:lang w:bidi="he-IL"/>
        </w:rPr>
        <w:t>. Set Goals Together</w:t>
      </w:r>
    </w:p>
    <w:p w14:paraId="51B7AA2A" w14:textId="3B1441E4" w:rsidR="00EB55F0" w:rsidRPr="00EB55F0" w:rsidRDefault="00C170E4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bidi="he-IL"/>
        </w:rPr>
        <w:t>Let’s</w:t>
      </w:r>
      <w:r w:rsidR="00EB55F0"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s</w:t>
      </w:r>
      <w:proofErr w:type="spellEnd"/>
      <w:r w:rsidR="00EB55F0"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set a few goals together. How often would you like to practice with me? </w:t>
      </w:r>
      <w:r w:rsidR="00EB55F0"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😊</w:t>
      </w:r>
      <w:r w:rsidR="00EB55F0"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>"</w:t>
      </w:r>
    </w:p>
    <w:p w14:paraId="0E07F9E8" w14:textId="77777777" w:rsidR="00EB55F0" w:rsidRPr="00EB55F0" w:rsidRDefault="00EB55F0" w:rsidP="00EB55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i/>
          <w:iCs/>
          <w:sz w:val="24"/>
          <w:szCs w:val="24"/>
          <w:lang w:bidi="he-IL"/>
        </w:rPr>
        <w:t>Options:</w:t>
      </w:r>
    </w:p>
    <w:p w14:paraId="630AFB4B" w14:textId="77777777" w:rsidR="00EB55F0" w:rsidRPr="00EB55F0" w:rsidRDefault="00EB55F0" w:rsidP="00EB55F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Every day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🎯</w:t>
      </w:r>
    </w:p>
    <w:p w14:paraId="3757470F" w14:textId="77777777" w:rsidR="00EB55F0" w:rsidRPr="00EB55F0" w:rsidRDefault="00EB55F0" w:rsidP="00EB55F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A few times a week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🌟</w:t>
      </w:r>
    </w:p>
    <w:p w14:paraId="2A4DE9FC" w14:textId="18D83B5A" w:rsidR="00EB55F0" w:rsidRPr="00EB55F0" w:rsidRDefault="00EB55F0" w:rsidP="00EB55F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Just when I </w:t>
      </w:r>
      <w:r w:rsidR="0020483F">
        <w:rPr>
          <w:rFonts w:ascii="Times New Roman" w:eastAsia="Times New Roman" w:hAnsi="Times New Roman" w:cs="Times New Roman"/>
          <w:sz w:val="24"/>
          <w:szCs w:val="24"/>
          <w:lang w:bidi="he-IL"/>
        </w:rPr>
        <w:t>call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</w:t>
      </w:r>
      <w:r w:rsidR="0020483F">
        <w:rPr>
          <w:rFonts w:ascii="Times New Roman" w:eastAsia="Times New Roman" w:hAnsi="Times New Roman" w:cs="Times New Roman"/>
          <w:sz w:val="24"/>
          <w:szCs w:val="24"/>
          <w:lang w:bidi="he-IL"/>
        </w:rPr>
        <w:t>you</w:t>
      </w: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t xml:space="preserve"> </w:t>
      </w:r>
      <w:r w:rsidRPr="00EB55F0">
        <w:rPr>
          <w:rFonts w:ascii="Segoe UI Emoji" w:eastAsia="Times New Roman" w:hAnsi="Segoe UI Emoji" w:cs="Segoe UI Emoji"/>
          <w:sz w:val="24"/>
          <w:szCs w:val="24"/>
          <w:lang w:bidi="he-IL"/>
        </w:rPr>
        <w:t>🔄</w:t>
      </w:r>
    </w:p>
    <w:p w14:paraId="0A1632BB" w14:textId="77777777" w:rsidR="00EB55F0" w:rsidRPr="00EB55F0" w:rsidRDefault="00EB55F0" w:rsidP="00EB55F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EB55F0">
        <w:rPr>
          <w:rFonts w:ascii="Times New Roman" w:eastAsia="Times New Roman" w:hAnsi="Times New Roman" w:cs="Times New Roman"/>
          <w:sz w:val="24"/>
          <w:szCs w:val="24"/>
          <w:lang w:bidi="he-IL"/>
        </w:rPr>
        <w:pict w14:anchorId="6987D604">
          <v:rect id="_x0000_i1033" style="width:0;height:1.5pt" o:hralign="center" o:hrstd="t" o:hr="t" fillcolor="#a0a0a0" stroked="f"/>
        </w:pict>
      </w:r>
    </w:p>
    <w:p w14:paraId="6052F6B8" w14:textId="77777777" w:rsidR="00C170E4" w:rsidRDefault="00C170E4" w:rsidP="00C170E4">
      <w:pPr>
        <w:pStyle w:val="Ttulo3"/>
      </w:pPr>
      <w:r>
        <w:t xml:space="preserve">10. </w:t>
      </w:r>
      <w:r>
        <w:rPr>
          <w:rStyle w:val="Forte"/>
          <w:b/>
          <w:bCs/>
        </w:rPr>
        <w:t>Step-by-Step Guide</w:t>
      </w:r>
    </w:p>
    <w:p w14:paraId="69CFCC54" w14:textId="77777777" w:rsidR="00C170E4" w:rsidRDefault="00C170E4" w:rsidP="00C170E4">
      <w:pPr>
        <w:pStyle w:val="NormalWeb"/>
      </w:pPr>
      <w:r>
        <w:rPr>
          <w:rStyle w:val="Forte"/>
        </w:rPr>
        <w:t>Lulu:</w:t>
      </w:r>
      <w:r>
        <w:br/>
        <w:t>"Great job! Before we start, let me quickly show you how to use me! It’s super easy:"</w:t>
      </w:r>
    </w:p>
    <w:p w14:paraId="63DEAA66" w14:textId="77777777" w:rsidR="00C170E4" w:rsidRDefault="00C170E4" w:rsidP="00C170E4">
      <w:pPr>
        <w:pStyle w:val="NormalWeb"/>
      </w:pPr>
      <w:r>
        <w:rPr>
          <w:rStyle w:val="Forte"/>
        </w:rPr>
        <w:t>Step 1:</w:t>
      </w:r>
      <w:r>
        <w:t xml:space="preserve"> You can practice with me by clicking on the conversation icon </w:t>
      </w:r>
      <w:r>
        <w:rPr>
          <w:rFonts w:ascii="Segoe UI Emoji" w:hAnsi="Segoe UI Emoji" w:cs="Segoe UI Emoji"/>
        </w:rPr>
        <w:t>🗣</w:t>
      </w:r>
      <w:r>
        <w:t>️ if you want to chat in a language.</w:t>
      </w:r>
      <w:r>
        <w:br/>
      </w:r>
      <w:r>
        <w:rPr>
          <w:rStyle w:val="Forte"/>
        </w:rPr>
        <w:t>Step 2:</w:t>
      </w:r>
      <w:r>
        <w:t xml:space="preserve"> Or if you’re in class and need help, just tap the vocabulary button </w:t>
      </w:r>
      <w:r>
        <w:rPr>
          <w:rFonts w:ascii="Segoe UI Emoji" w:hAnsi="Segoe UI Emoji" w:cs="Segoe UI Emoji"/>
        </w:rPr>
        <w:t>📚</w:t>
      </w:r>
      <w:r>
        <w:t xml:space="preserve"> for quick tips!</w:t>
      </w:r>
      <w:r>
        <w:br/>
      </w:r>
      <w:r>
        <w:rPr>
          <w:rStyle w:val="Forte"/>
        </w:rPr>
        <w:t>Step 3:</w:t>
      </w:r>
      <w:r>
        <w:t xml:space="preserve"> Anytime you need more help, you can click on the ‘Tutor’ button </w:t>
      </w:r>
      <w:r>
        <w:rPr>
          <w:rFonts w:ascii="Segoe UI Emoji" w:hAnsi="Segoe UI Emoji" w:cs="Segoe UI Emoji"/>
        </w:rPr>
        <w:t>🧑</w:t>
      </w:r>
      <w:r>
        <w:t>‍</w:t>
      </w:r>
      <w:r>
        <w:rPr>
          <w:rFonts w:ascii="Segoe UI Emoji" w:hAnsi="Segoe UI Emoji" w:cs="Segoe UI Emoji"/>
        </w:rPr>
        <w:t>🏫</w:t>
      </w:r>
      <w:r>
        <w:t>, and I’ll link you to a tutor who can explain more.</w:t>
      </w:r>
      <w:bookmarkStart w:id="0" w:name="_GoBack"/>
      <w:bookmarkEnd w:id="0"/>
      <w:r>
        <w:br/>
      </w:r>
      <w:r>
        <w:rPr>
          <w:rStyle w:val="Forte"/>
        </w:rPr>
        <w:t>Step 4:</w:t>
      </w:r>
      <w:r>
        <w:t xml:space="preserve"> You’re all set! Let’s start learning together! </w:t>
      </w:r>
      <w:r>
        <w:rPr>
          <w:rFonts w:ascii="Segoe UI Emoji" w:hAnsi="Segoe UI Emoji" w:cs="Segoe UI Emoji"/>
        </w:rPr>
        <w:t>🎉</w:t>
      </w:r>
    </w:p>
    <w:p w14:paraId="703BFCDE" w14:textId="77777777" w:rsidR="00C170E4" w:rsidRDefault="00C170E4" w:rsidP="00C170E4">
      <w:pPr>
        <w:pStyle w:val="NormalWeb"/>
      </w:pPr>
      <w:r>
        <w:rPr>
          <w:rStyle w:val="nfase"/>
          <w:rFonts w:eastAsiaTheme="majorEastAsia"/>
        </w:rPr>
        <w:lastRenderedPageBreak/>
        <w:t>(Include buttons with icons next to each feature for easy navigation.)</w:t>
      </w:r>
    </w:p>
    <w:p w14:paraId="4860CD7B" w14:textId="77777777" w:rsidR="00C170E4" w:rsidRDefault="00C170E4" w:rsidP="00C170E4">
      <w:r>
        <w:pict w14:anchorId="263F2AA0">
          <v:rect id="_x0000_i1046" style="width:0;height:1.5pt" o:hralign="center" o:hrstd="t" o:hr="t" fillcolor="#a0a0a0" stroked="f"/>
        </w:pict>
      </w:r>
    </w:p>
    <w:p w14:paraId="44B7B2D6" w14:textId="77777777" w:rsidR="00C170E4" w:rsidRDefault="00C170E4" w:rsidP="00C170E4">
      <w:pPr>
        <w:pStyle w:val="Ttulo3"/>
      </w:pPr>
      <w:r>
        <w:t xml:space="preserve">11. </w:t>
      </w:r>
      <w:r>
        <w:rPr>
          <w:rStyle w:val="Forte"/>
          <w:b/>
          <w:bCs/>
        </w:rPr>
        <w:t>Closing</w:t>
      </w:r>
    </w:p>
    <w:p w14:paraId="56549CB3" w14:textId="23A4C149" w:rsidR="00C170E4" w:rsidRDefault="00C170E4" w:rsidP="00C170E4">
      <w:pPr>
        <w:pStyle w:val="NormalWeb"/>
      </w:pPr>
      <w:r>
        <w:rPr>
          <w:rStyle w:val="Forte"/>
        </w:rPr>
        <w:t>Lulu:</w:t>
      </w:r>
      <w:r>
        <w:br/>
        <w:t xml:space="preserve">"You're all set, [Child']!  I’m so happy to be your language-learning buddy. Let’s get started and have some fun learning together! And remember, you can always reach out to me </w:t>
      </w:r>
      <w:r>
        <w:t>(</w:t>
      </w:r>
      <w:r>
        <w:t>or connect with a tutor if you need extra help</w:t>
      </w:r>
      <w:r>
        <w:t>)</w:t>
      </w:r>
      <w:r>
        <w:t xml:space="preserve">! </w:t>
      </w:r>
      <w:r>
        <w:rPr>
          <w:rFonts w:ascii="Segoe UI Emoji" w:hAnsi="Segoe UI Emoji" w:cs="Segoe UI Emoji"/>
        </w:rPr>
        <w:t>💪✨</w:t>
      </w:r>
      <w:r>
        <w:t>"</w:t>
      </w:r>
    </w:p>
    <w:p w14:paraId="070C5A85" w14:textId="77777777" w:rsidR="00C170E4" w:rsidRDefault="00C170E4" w:rsidP="00C170E4">
      <w:pPr>
        <w:pStyle w:val="NormalWeb"/>
      </w:pPr>
      <w:r>
        <w:rPr>
          <w:rStyle w:val="nfase"/>
          <w:rFonts w:eastAsiaTheme="majorEastAsia"/>
        </w:rPr>
        <w:t>(End with Lulu waving goodbye and a big smile, ready to guide them through their learning journey.)</w:t>
      </w:r>
    </w:p>
    <w:p w14:paraId="11390EBB" w14:textId="77777777" w:rsidR="00C100DE" w:rsidRDefault="00C100DE"/>
    <w:sectPr w:rsidR="00C100DE" w:rsidSect="00F21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DF6FAA"/>
    <w:multiLevelType w:val="multilevel"/>
    <w:tmpl w:val="38EC2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357F50"/>
    <w:multiLevelType w:val="multilevel"/>
    <w:tmpl w:val="C832D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8324C9"/>
    <w:multiLevelType w:val="multilevel"/>
    <w:tmpl w:val="E2C64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A5336"/>
    <w:multiLevelType w:val="multilevel"/>
    <w:tmpl w:val="28243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0MzKwNDU3MDS2sDRW0lEKTi0uzszPAykwrAUAzHEdVCwAAAA="/>
  </w:docVars>
  <w:rsids>
    <w:rsidRoot w:val="00F61EAC"/>
    <w:rsid w:val="0020483F"/>
    <w:rsid w:val="00C100DE"/>
    <w:rsid w:val="00C170E4"/>
    <w:rsid w:val="00EB55F0"/>
    <w:rsid w:val="00F2168B"/>
    <w:rsid w:val="00F61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68267"/>
  <w15:chartTrackingRefBased/>
  <w15:docId w15:val="{24FB1408-782E-4214-AD8E-F1AD9AA38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170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link w:val="Ttulo3Char"/>
    <w:uiPriority w:val="9"/>
    <w:qFormat/>
    <w:rsid w:val="00EB55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e-I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uiPriority w:val="9"/>
    <w:rsid w:val="00EB55F0"/>
    <w:rPr>
      <w:rFonts w:ascii="Times New Roman" w:eastAsia="Times New Roman" w:hAnsi="Times New Roman" w:cs="Times New Roman"/>
      <w:b/>
      <w:bCs/>
      <w:sz w:val="27"/>
      <w:szCs w:val="27"/>
      <w:lang w:bidi="he-IL"/>
    </w:rPr>
  </w:style>
  <w:style w:type="paragraph" w:styleId="NormalWeb">
    <w:name w:val="Normal (Web)"/>
    <w:basedOn w:val="Normal"/>
    <w:uiPriority w:val="99"/>
    <w:semiHidden/>
    <w:unhideWhenUsed/>
    <w:rsid w:val="00EB5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styleId="Forte">
    <w:name w:val="Strong"/>
    <w:basedOn w:val="Fontepargpadro"/>
    <w:uiPriority w:val="22"/>
    <w:qFormat/>
    <w:rsid w:val="00EB55F0"/>
    <w:rPr>
      <w:b/>
      <w:bCs/>
    </w:rPr>
  </w:style>
  <w:style w:type="character" w:styleId="nfase">
    <w:name w:val="Emphasis"/>
    <w:basedOn w:val="Fontepargpadro"/>
    <w:uiPriority w:val="20"/>
    <w:qFormat/>
    <w:rsid w:val="00EB55F0"/>
    <w:rPr>
      <w:i/>
      <w:iCs/>
    </w:rPr>
  </w:style>
  <w:style w:type="character" w:customStyle="1" w:styleId="Ttulo1Char">
    <w:name w:val="Título 1 Char"/>
    <w:basedOn w:val="Fontepargpadro"/>
    <w:link w:val="Ttulo1"/>
    <w:uiPriority w:val="9"/>
    <w:rsid w:val="00C170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na Eroles Knoener</dc:creator>
  <cp:keywords/>
  <dc:description/>
  <cp:lastModifiedBy>Luanna Eroles Knoener</cp:lastModifiedBy>
  <cp:revision>3</cp:revision>
  <dcterms:created xsi:type="dcterms:W3CDTF">2024-09-30T09:28:00Z</dcterms:created>
  <dcterms:modified xsi:type="dcterms:W3CDTF">2024-09-30T09:47:00Z</dcterms:modified>
</cp:coreProperties>
</file>